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vanille solair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n approved waste disposal plan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p w:rsidR="00827634" w:rsidRPr="0069446B" w:rsidP="009E5102" w14:paraId="27338739" w14:textId="72136CC3">
      <w:pPr>
        <w:pStyle w:val="SDSTextNormal"/>
      </w:pPr>
      <w:r>
        <w:rPr>
          <w:noProof/>
        </w:rPr>
        <w:t>This mixture does not contain any substances to be mentioned according to the criteria of section 3.2 of REACH Annex II</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vanille solaire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vanille solair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vanille solair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vanille solair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6A04960-1AC9-422A-9143-B53C19616685}"/>
</file>

<file path=customXml/itemProps3.xml><?xml version="1.0" encoding="utf-8"?>
<ds:datastoreItem xmlns:ds="http://schemas.openxmlformats.org/officeDocument/2006/customXml" ds:itemID="{269EBC68-1887-4B9A-89A1-D62D9D6797B9}"/>
</file>

<file path=customXml/itemProps4.xml><?xml version="1.0" encoding="utf-8"?>
<ds:datastoreItem xmlns:ds="http://schemas.openxmlformats.org/officeDocument/2006/customXml" ds:itemID="{D6916ADA-6122-42CD-B0CA-B2181175E253}"/>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